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7409A" w14:textId="77777777" w:rsidR="00597C24" w:rsidRPr="000778E1" w:rsidRDefault="00597C24" w:rsidP="000778E1">
      <w:pPr>
        <w:spacing w:line="360" w:lineRule="auto"/>
        <w:jc w:val="center"/>
      </w:pPr>
    </w:p>
    <w:p w14:paraId="3A7A1F29" w14:textId="77777777" w:rsidR="006C5533" w:rsidRPr="000778E1" w:rsidRDefault="006C5533" w:rsidP="000778E1">
      <w:pPr>
        <w:spacing w:line="360" w:lineRule="auto"/>
        <w:jc w:val="right"/>
        <w:rPr>
          <w:sz w:val="22"/>
          <w:szCs w:val="22"/>
        </w:rPr>
      </w:pPr>
    </w:p>
    <w:p w14:paraId="7A0A3AD6" w14:textId="77777777" w:rsidR="006C5533" w:rsidRPr="000778E1" w:rsidRDefault="006C5533" w:rsidP="000778E1">
      <w:pPr>
        <w:spacing w:line="360" w:lineRule="auto"/>
        <w:ind w:left="360"/>
        <w:jc w:val="right"/>
        <w:rPr>
          <w:sz w:val="22"/>
          <w:szCs w:val="22"/>
        </w:rPr>
      </w:pPr>
      <w:proofErr w:type="gramStart"/>
      <w:r w:rsidRPr="000778E1">
        <w:rPr>
          <w:sz w:val="22"/>
          <w:szCs w:val="22"/>
        </w:rPr>
        <w:t>….</w:t>
      </w:r>
      <w:proofErr w:type="gramEnd"/>
      <w:r w:rsidRPr="000778E1">
        <w:rPr>
          <w:sz w:val="22"/>
          <w:szCs w:val="22"/>
        </w:rPr>
        <w:t>/…./2023</w:t>
      </w:r>
    </w:p>
    <w:p w14:paraId="758026DD" w14:textId="77777777" w:rsidR="00597C24" w:rsidRPr="000778E1" w:rsidRDefault="00597C24" w:rsidP="000778E1">
      <w:pPr>
        <w:spacing w:line="360" w:lineRule="auto"/>
        <w:jc w:val="center"/>
        <w:rPr>
          <w:b/>
          <w:sz w:val="32"/>
        </w:rPr>
      </w:pPr>
    </w:p>
    <w:p w14:paraId="505FE78B" w14:textId="77705EE2" w:rsidR="006748BB" w:rsidRPr="000778E1" w:rsidRDefault="00183806" w:rsidP="000778E1">
      <w:pPr>
        <w:spacing w:line="360" w:lineRule="auto"/>
        <w:ind w:left="360"/>
        <w:jc w:val="center"/>
        <w:rPr>
          <w:b/>
        </w:rPr>
      </w:pPr>
      <w:r>
        <w:rPr>
          <w:b/>
        </w:rPr>
        <w:t xml:space="preserve">T.C. </w:t>
      </w:r>
      <w:r w:rsidR="0025013A">
        <w:rPr>
          <w:b/>
        </w:rPr>
        <w:t>KARABÜK</w:t>
      </w:r>
      <w:r w:rsidR="00A5720F" w:rsidRPr="000778E1">
        <w:t xml:space="preserve"> </w:t>
      </w:r>
      <w:r w:rsidR="00FF2F9A" w:rsidRPr="000778E1">
        <w:rPr>
          <w:b/>
        </w:rPr>
        <w:t>ÜNİVERSİTESİ</w:t>
      </w:r>
      <w:r w:rsidR="006748BB" w:rsidRPr="000778E1">
        <w:rPr>
          <w:b/>
        </w:rPr>
        <w:t xml:space="preserve"> </w:t>
      </w:r>
    </w:p>
    <w:p w14:paraId="0A4291B2" w14:textId="4D77024B" w:rsidR="00FF2F9A" w:rsidRPr="000778E1" w:rsidRDefault="006B1B92" w:rsidP="000778E1">
      <w:pPr>
        <w:spacing w:line="360" w:lineRule="auto"/>
        <w:ind w:left="360"/>
        <w:jc w:val="center"/>
        <w:rPr>
          <w:b/>
        </w:rPr>
      </w:pPr>
      <w:r w:rsidRPr="000778E1">
        <w:rPr>
          <w:b/>
        </w:rPr>
        <w:t xml:space="preserve">İSLAMİ İLİMLER </w:t>
      </w:r>
      <w:r w:rsidR="006748BB" w:rsidRPr="000778E1">
        <w:rPr>
          <w:b/>
        </w:rPr>
        <w:t>FAKÜLTESİ</w:t>
      </w:r>
      <w:r w:rsidR="00A5720F" w:rsidRPr="000778E1">
        <w:rPr>
          <w:b/>
        </w:rPr>
        <w:t xml:space="preserve"> DEKANLIĞI</w:t>
      </w:r>
      <w:r w:rsidR="002B4568">
        <w:rPr>
          <w:b/>
        </w:rPr>
        <w:t>’</w:t>
      </w:r>
      <w:r w:rsidR="00A5720F" w:rsidRPr="000778E1">
        <w:rPr>
          <w:b/>
        </w:rPr>
        <w:t>NA</w:t>
      </w:r>
    </w:p>
    <w:p w14:paraId="36DC171B" w14:textId="77777777" w:rsidR="00202621" w:rsidRPr="000778E1" w:rsidRDefault="00202621" w:rsidP="000778E1">
      <w:pPr>
        <w:rPr>
          <w:sz w:val="20"/>
          <w:szCs w:val="20"/>
        </w:rPr>
      </w:pPr>
    </w:p>
    <w:p w14:paraId="346F3E8D" w14:textId="77777777" w:rsidR="00202621" w:rsidRPr="000778E1" w:rsidRDefault="00202621" w:rsidP="000778E1">
      <w:pPr>
        <w:jc w:val="both"/>
        <w:rPr>
          <w:sz w:val="20"/>
          <w:szCs w:val="20"/>
        </w:rPr>
      </w:pPr>
    </w:p>
    <w:p w14:paraId="2ABF7599" w14:textId="51028644" w:rsidR="00EE73C1" w:rsidRPr="000778E1" w:rsidRDefault="00EE73C1" w:rsidP="002B4568">
      <w:pPr>
        <w:spacing w:line="360" w:lineRule="auto"/>
        <w:ind w:left="357" w:firstLine="709"/>
        <w:jc w:val="both"/>
      </w:pPr>
      <w:r w:rsidRPr="000778E1">
        <w:t>……………………..</w:t>
      </w:r>
      <w:r w:rsidR="004428D0" w:rsidRPr="000778E1">
        <w:t>…………………………………</w:t>
      </w:r>
      <w:r w:rsidR="00BF014B" w:rsidRPr="000778E1">
        <w:t xml:space="preserve"> </w:t>
      </w:r>
      <w:r w:rsidRPr="000778E1">
        <w:t xml:space="preserve">Üniversitesi </w:t>
      </w:r>
      <w:r w:rsidR="00BF014B" w:rsidRPr="000778E1">
        <w:t>.....................................</w:t>
      </w:r>
      <w:r w:rsidR="006877BB" w:rsidRPr="000778E1">
        <w:t>.......</w:t>
      </w:r>
      <w:r w:rsidR="00BF014B" w:rsidRPr="000778E1">
        <w:t xml:space="preserve">.. </w:t>
      </w:r>
      <w:r w:rsidR="000778E1" w:rsidRPr="000778E1">
        <w:t>Fakültesi'nde</w:t>
      </w:r>
      <w:r w:rsidR="00961838" w:rsidRPr="000778E1">
        <w:t xml:space="preserve"> </w:t>
      </w:r>
      <w:r w:rsidRPr="000778E1">
        <w:t xml:space="preserve">öğrenim görmekteyim. 2022/2023 </w:t>
      </w:r>
      <w:r w:rsidR="0025013A">
        <w:t>eğitim-</w:t>
      </w:r>
      <w:r w:rsidRPr="000778E1">
        <w:t xml:space="preserve">öğretim yılı </w:t>
      </w:r>
      <w:r w:rsidR="00183806">
        <w:t>b</w:t>
      </w:r>
      <w:r w:rsidRPr="000778E1">
        <w:t xml:space="preserve">ahar yarıyılında Öğretmenlik Uygulaması II dersini </w:t>
      </w:r>
      <w:r w:rsidR="002B4568">
        <w:t>Karabük</w:t>
      </w:r>
      <w:r w:rsidRPr="000778E1">
        <w:t xml:space="preserve"> </w:t>
      </w:r>
      <w:r w:rsidR="004428D0" w:rsidRPr="000778E1">
        <w:t xml:space="preserve">Üniversitesi </w:t>
      </w:r>
      <w:r w:rsidR="006877BB" w:rsidRPr="000778E1">
        <w:t xml:space="preserve">İslami İlimler </w:t>
      </w:r>
      <w:r w:rsidRPr="000778E1">
        <w:t>Fakültesi’nde</w:t>
      </w:r>
      <w:r w:rsidR="00183806">
        <w:t>n</w:t>
      </w:r>
      <w:r w:rsidRPr="000778E1">
        <w:t xml:space="preserve"> almak istiyorum.</w:t>
      </w:r>
    </w:p>
    <w:p w14:paraId="0E0F4846" w14:textId="5E3D3EC9" w:rsidR="00202621" w:rsidRPr="000778E1" w:rsidRDefault="00202621" w:rsidP="00183806">
      <w:pPr>
        <w:spacing w:line="360" w:lineRule="auto"/>
        <w:ind w:left="357" w:firstLine="709"/>
        <w:rPr>
          <w:szCs w:val="20"/>
        </w:rPr>
      </w:pPr>
      <w:r w:rsidRPr="000778E1">
        <w:rPr>
          <w:szCs w:val="20"/>
        </w:rPr>
        <w:t>Gereğini arz ederim.</w:t>
      </w:r>
    </w:p>
    <w:p w14:paraId="7B546929" w14:textId="77777777" w:rsidR="00202621" w:rsidRPr="000778E1" w:rsidRDefault="00202621" w:rsidP="000778E1">
      <w:pPr>
        <w:tabs>
          <w:tab w:val="left" w:pos="6521"/>
        </w:tabs>
        <w:spacing w:line="360" w:lineRule="auto"/>
        <w:rPr>
          <w:sz w:val="20"/>
          <w:szCs w:val="20"/>
        </w:rPr>
      </w:pPr>
    </w:p>
    <w:p w14:paraId="705351E3" w14:textId="77777777" w:rsidR="004428D0" w:rsidRPr="000778E1" w:rsidRDefault="004428D0" w:rsidP="000778E1">
      <w:pPr>
        <w:ind w:left="360"/>
        <w:rPr>
          <w:b/>
        </w:rPr>
      </w:pPr>
      <w:r w:rsidRPr="000778E1">
        <w:rPr>
          <w:b/>
        </w:rPr>
        <w:t>EKLER</w:t>
      </w:r>
    </w:p>
    <w:p w14:paraId="47796561" w14:textId="77777777" w:rsidR="004428D0" w:rsidRPr="000778E1" w:rsidRDefault="004428D0" w:rsidP="000778E1"/>
    <w:p w14:paraId="17331415" w14:textId="77777777" w:rsidR="004428D0" w:rsidRPr="000778E1" w:rsidRDefault="004428D0" w:rsidP="000778E1">
      <w:pPr>
        <w:spacing w:line="360" w:lineRule="auto"/>
        <w:ind w:left="360"/>
      </w:pPr>
      <w:r w:rsidRPr="000778E1">
        <w:t>Öğrenci Belgesi</w:t>
      </w:r>
    </w:p>
    <w:p w14:paraId="1D9614F1" w14:textId="77777777" w:rsidR="004428D0" w:rsidRPr="000778E1" w:rsidRDefault="004428D0" w:rsidP="000778E1">
      <w:pPr>
        <w:spacing w:line="360" w:lineRule="auto"/>
        <w:ind w:left="360"/>
      </w:pPr>
      <w:r w:rsidRPr="000778E1">
        <w:t xml:space="preserve">Transkript </w:t>
      </w:r>
    </w:p>
    <w:p w14:paraId="21AE1494" w14:textId="77777777" w:rsidR="00202621" w:rsidRPr="000778E1" w:rsidRDefault="00202621" w:rsidP="000778E1">
      <w:pPr>
        <w:rPr>
          <w:sz w:val="20"/>
          <w:szCs w:val="20"/>
        </w:rPr>
      </w:pPr>
    </w:p>
    <w:p w14:paraId="2E583FFE" w14:textId="77777777" w:rsidR="007C0BFE" w:rsidRPr="000778E1" w:rsidRDefault="007C0BFE" w:rsidP="000778E1">
      <w:pPr>
        <w:rPr>
          <w:sz w:val="20"/>
          <w:szCs w:val="20"/>
        </w:rPr>
      </w:pPr>
    </w:p>
    <w:p w14:paraId="0A9BBF08" w14:textId="0554D5D1" w:rsidR="008E290C" w:rsidRPr="000778E1" w:rsidRDefault="008E290C" w:rsidP="000778E1">
      <w:pPr>
        <w:ind w:left="603"/>
        <w:rPr>
          <w:sz w:val="20"/>
          <w:szCs w:val="20"/>
        </w:rPr>
      </w:pPr>
    </w:p>
    <w:p w14:paraId="13FC3B86" w14:textId="229B5894" w:rsidR="00202621" w:rsidRPr="000778E1" w:rsidRDefault="007C0BFE" w:rsidP="000778E1">
      <w:pPr>
        <w:ind w:left="6120"/>
        <w:jc w:val="center"/>
        <w:rPr>
          <w:sz w:val="20"/>
          <w:szCs w:val="20"/>
        </w:rPr>
      </w:pPr>
      <w:r w:rsidRPr="000778E1">
        <w:rPr>
          <w:szCs w:val="20"/>
        </w:rPr>
        <w:t>Adı Soyadı</w:t>
      </w:r>
    </w:p>
    <w:p w14:paraId="4E843E33" w14:textId="77777777" w:rsidR="00D46A3F" w:rsidRPr="000778E1" w:rsidRDefault="00D46A3F" w:rsidP="000778E1">
      <w:pPr>
        <w:rPr>
          <w:szCs w:val="20"/>
        </w:rPr>
      </w:pPr>
    </w:p>
    <w:p w14:paraId="4252FF0C" w14:textId="45E43FF7" w:rsidR="008E290C" w:rsidRPr="000778E1" w:rsidRDefault="008E290C" w:rsidP="000778E1">
      <w:pPr>
        <w:ind w:left="360"/>
        <w:rPr>
          <w:szCs w:val="20"/>
        </w:rPr>
      </w:pPr>
      <w:r w:rsidRPr="000778E1">
        <w:rPr>
          <w:szCs w:val="20"/>
        </w:rPr>
        <w:t>Öğrenci No:</w:t>
      </w:r>
      <w:r w:rsidRPr="000778E1">
        <w:rPr>
          <w:szCs w:val="20"/>
        </w:rPr>
        <w:tab/>
      </w:r>
      <w:r w:rsidRPr="000778E1">
        <w:rPr>
          <w:szCs w:val="20"/>
        </w:rPr>
        <w:tab/>
      </w:r>
      <w:r w:rsidRPr="000778E1">
        <w:rPr>
          <w:szCs w:val="20"/>
        </w:rPr>
        <w:tab/>
      </w:r>
      <w:r w:rsidRPr="000778E1">
        <w:rPr>
          <w:szCs w:val="20"/>
        </w:rPr>
        <w:tab/>
        <w:t xml:space="preserve">   </w:t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64477F">
        <w:rPr>
          <w:szCs w:val="20"/>
        </w:rPr>
        <w:tab/>
      </w:r>
      <w:r w:rsidR="002B4568">
        <w:rPr>
          <w:szCs w:val="20"/>
        </w:rPr>
        <w:t xml:space="preserve">       </w:t>
      </w:r>
      <w:r w:rsidRPr="000778E1">
        <w:rPr>
          <w:szCs w:val="20"/>
        </w:rPr>
        <w:t>İ</w:t>
      </w:r>
      <w:r w:rsidR="00D46A3F" w:rsidRPr="000778E1">
        <w:rPr>
          <w:szCs w:val="20"/>
        </w:rPr>
        <w:t>mza</w:t>
      </w:r>
    </w:p>
    <w:p w14:paraId="050F4502" w14:textId="77777777" w:rsidR="008E290C" w:rsidRPr="000778E1" w:rsidRDefault="008E290C" w:rsidP="000778E1">
      <w:pPr>
        <w:ind w:left="360"/>
        <w:rPr>
          <w:szCs w:val="20"/>
        </w:rPr>
      </w:pPr>
      <w:r w:rsidRPr="000778E1">
        <w:rPr>
          <w:szCs w:val="20"/>
        </w:rPr>
        <w:t>Adres:</w:t>
      </w:r>
    </w:p>
    <w:p w14:paraId="35D70271" w14:textId="329C5EB4" w:rsidR="008E290C" w:rsidRPr="000778E1" w:rsidRDefault="008C56DE" w:rsidP="000778E1">
      <w:pPr>
        <w:ind w:left="360"/>
        <w:rPr>
          <w:szCs w:val="20"/>
        </w:rPr>
      </w:pPr>
      <w:r>
        <w:rPr>
          <w:szCs w:val="20"/>
        </w:rPr>
        <w:t>GSM</w:t>
      </w:r>
      <w:r w:rsidR="008E290C" w:rsidRPr="000778E1">
        <w:rPr>
          <w:szCs w:val="20"/>
        </w:rPr>
        <w:t>:</w:t>
      </w:r>
    </w:p>
    <w:p w14:paraId="665B6F0D" w14:textId="43E74E1F" w:rsidR="006877BB" w:rsidRPr="000778E1" w:rsidRDefault="006877BB" w:rsidP="000778E1">
      <w:pPr>
        <w:ind w:left="360"/>
        <w:rPr>
          <w:szCs w:val="20"/>
        </w:rPr>
      </w:pPr>
      <w:r w:rsidRPr="000778E1">
        <w:rPr>
          <w:szCs w:val="20"/>
        </w:rPr>
        <w:t>T</w:t>
      </w:r>
      <w:r w:rsidR="002B4568">
        <w:rPr>
          <w:szCs w:val="20"/>
        </w:rPr>
        <w:t>C</w:t>
      </w:r>
      <w:r w:rsidRPr="000778E1">
        <w:rPr>
          <w:szCs w:val="20"/>
        </w:rPr>
        <w:t>.</w:t>
      </w:r>
      <w:r w:rsidR="002B4568">
        <w:rPr>
          <w:szCs w:val="20"/>
        </w:rPr>
        <w:t>:</w:t>
      </w:r>
    </w:p>
    <w:p w14:paraId="1485830B" w14:textId="4EA6C5BB" w:rsidR="007C0BFE" w:rsidRPr="000778E1" w:rsidRDefault="007C0BFE" w:rsidP="000778E1">
      <w:pPr>
        <w:ind w:left="5415"/>
        <w:jc w:val="center"/>
        <w:rPr>
          <w:sz w:val="20"/>
          <w:szCs w:val="20"/>
        </w:rPr>
      </w:pPr>
    </w:p>
    <w:p w14:paraId="6100F63D" w14:textId="77777777" w:rsidR="008E290C" w:rsidRPr="000778E1" w:rsidRDefault="008E290C" w:rsidP="000778E1">
      <w:pPr>
        <w:jc w:val="center"/>
        <w:rPr>
          <w:sz w:val="20"/>
          <w:szCs w:val="20"/>
        </w:rPr>
      </w:pPr>
    </w:p>
    <w:p w14:paraId="7CF379AB" w14:textId="77777777" w:rsidR="007C0BFE" w:rsidRPr="000778E1" w:rsidRDefault="007C0BFE" w:rsidP="000778E1">
      <w:pPr>
        <w:jc w:val="right"/>
        <w:rPr>
          <w:sz w:val="20"/>
          <w:szCs w:val="20"/>
        </w:rPr>
      </w:pPr>
    </w:p>
    <w:p w14:paraId="238F8A76" w14:textId="77777777" w:rsidR="00D868A2" w:rsidRPr="000778E1" w:rsidRDefault="00D868A2" w:rsidP="000778E1">
      <w:pPr>
        <w:rPr>
          <w:sz w:val="20"/>
          <w:szCs w:val="20"/>
        </w:rPr>
      </w:pPr>
    </w:p>
    <w:p w14:paraId="54BF9593" w14:textId="6EFC739E" w:rsidR="0076027C" w:rsidRPr="000778E1" w:rsidRDefault="0076027C" w:rsidP="000778E1">
      <w:pPr>
        <w:tabs>
          <w:tab w:val="left" w:pos="6946"/>
        </w:tabs>
        <w:ind w:left="9027"/>
        <w:jc w:val="right"/>
        <w:rPr>
          <w:sz w:val="20"/>
          <w:szCs w:val="20"/>
        </w:rPr>
      </w:pPr>
    </w:p>
    <w:sectPr w:rsidR="0076027C" w:rsidRPr="000778E1" w:rsidSect="006827A1">
      <w:pgSz w:w="11907" w:h="16840" w:code="9"/>
      <w:pgMar w:top="720" w:right="567" w:bottom="719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461D7F"/>
    <w:multiLevelType w:val="hybridMultilevel"/>
    <w:tmpl w:val="84CE5C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757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wNLe0sDQzsjA2MLVQ0lEKTi0uzszPAykwrgUArYpSNSwAAAA="/>
  </w:docVars>
  <w:rsids>
    <w:rsidRoot w:val="00202621"/>
    <w:rsid w:val="00005B4A"/>
    <w:rsid w:val="00006FFE"/>
    <w:rsid w:val="00015E08"/>
    <w:rsid w:val="00016040"/>
    <w:rsid w:val="00040A34"/>
    <w:rsid w:val="00041882"/>
    <w:rsid w:val="00044F35"/>
    <w:rsid w:val="00055CC9"/>
    <w:rsid w:val="00061BAE"/>
    <w:rsid w:val="00062055"/>
    <w:rsid w:val="000778E1"/>
    <w:rsid w:val="000811AF"/>
    <w:rsid w:val="00081B98"/>
    <w:rsid w:val="000847BA"/>
    <w:rsid w:val="00085073"/>
    <w:rsid w:val="00086B58"/>
    <w:rsid w:val="00090A89"/>
    <w:rsid w:val="0009462D"/>
    <w:rsid w:val="000B6C30"/>
    <w:rsid w:val="000C1DC8"/>
    <w:rsid w:val="000D5AFD"/>
    <w:rsid w:val="000E12DF"/>
    <w:rsid w:val="000F286A"/>
    <w:rsid w:val="00102D7E"/>
    <w:rsid w:val="00107C7F"/>
    <w:rsid w:val="0012119A"/>
    <w:rsid w:val="00131C57"/>
    <w:rsid w:val="00135425"/>
    <w:rsid w:val="00135B91"/>
    <w:rsid w:val="00137EB7"/>
    <w:rsid w:val="0014167E"/>
    <w:rsid w:val="0014551D"/>
    <w:rsid w:val="0014577D"/>
    <w:rsid w:val="00146D4F"/>
    <w:rsid w:val="001575B3"/>
    <w:rsid w:val="00161A1D"/>
    <w:rsid w:val="00183806"/>
    <w:rsid w:val="001A7B47"/>
    <w:rsid w:val="001E62E9"/>
    <w:rsid w:val="00202621"/>
    <w:rsid w:val="00221A73"/>
    <w:rsid w:val="00224156"/>
    <w:rsid w:val="00232301"/>
    <w:rsid w:val="00232EF4"/>
    <w:rsid w:val="00236DB8"/>
    <w:rsid w:val="00237770"/>
    <w:rsid w:val="00246641"/>
    <w:rsid w:val="00247669"/>
    <w:rsid w:val="0025013A"/>
    <w:rsid w:val="0025570B"/>
    <w:rsid w:val="00280398"/>
    <w:rsid w:val="00283CF0"/>
    <w:rsid w:val="00292241"/>
    <w:rsid w:val="00293A6D"/>
    <w:rsid w:val="002B0136"/>
    <w:rsid w:val="002B2168"/>
    <w:rsid w:val="002B4568"/>
    <w:rsid w:val="002B45C0"/>
    <w:rsid w:val="002D78CA"/>
    <w:rsid w:val="002E7F41"/>
    <w:rsid w:val="003015AF"/>
    <w:rsid w:val="00301CFC"/>
    <w:rsid w:val="0030679C"/>
    <w:rsid w:val="00321C46"/>
    <w:rsid w:val="00336EFB"/>
    <w:rsid w:val="00343204"/>
    <w:rsid w:val="0034734A"/>
    <w:rsid w:val="00357208"/>
    <w:rsid w:val="00365DD4"/>
    <w:rsid w:val="003778C7"/>
    <w:rsid w:val="00377DD6"/>
    <w:rsid w:val="00383797"/>
    <w:rsid w:val="003A0FD5"/>
    <w:rsid w:val="003A1123"/>
    <w:rsid w:val="003A71B3"/>
    <w:rsid w:val="003B3529"/>
    <w:rsid w:val="003B7EF4"/>
    <w:rsid w:val="003D5686"/>
    <w:rsid w:val="003E7279"/>
    <w:rsid w:val="003F0C81"/>
    <w:rsid w:val="00400A51"/>
    <w:rsid w:val="00400FD8"/>
    <w:rsid w:val="00411D6F"/>
    <w:rsid w:val="004143FF"/>
    <w:rsid w:val="00420204"/>
    <w:rsid w:val="00421466"/>
    <w:rsid w:val="00421508"/>
    <w:rsid w:val="00423ED3"/>
    <w:rsid w:val="0043585D"/>
    <w:rsid w:val="00440871"/>
    <w:rsid w:val="00441BB0"/>
    <w:rsid w:val="004428D0"/>
    <w:rsid w:val="00446441"/>
    <w:rsid w:val="0048566E"/>
    <w:rsid w:val="00486993"/>
    <w:rsid w:val="00493C63"/>
    <w:rsid w:val="004A2206"/>
    <w:rsid w:val="004B50DD"/>
    <w:rsid w:val="004B524C"/>
    <w:rsid w:val="004C160D"/>
    <w:rsid w:val="004C3084"/>
    <w:rsid w:val="004E153E"/>
    <w:rsid w:val="004E2B6F"/>
    <w:rsid w:val="004F4368"/>
    <w:rsid w:val="004F6E0C"/>
    <w:rsid w:val="00500F14"/>
    <w:rsid w:val="00514B73"/>
    <w:rsid w:val="00521052"/>
    <w:rsid w:val="00523FC2"/>
    <w:rsid w:val="00531E92"/>
    <w:rsid w:val="005415FA"/>
    <w:rsid w:val="00546952"/>
    <w:rsid w:val="00555D92"/>
    <w:rsid w:val="00560CE5"/>
    <w:rsid w:val="00567FE7"/>
    <w:rsid w:val="00590332"/>
    <w:rsid w:val="0059235E"/>
    <w:rsid w:val="00595968"/>
    <w:rsid w:val="00597C24"/>
    <w:rsid w:val="005A147B"/>
    <w:rsid w:val="005B1AC1"/>
    <w:rsid w:val="005B7BC6"/>
    <w:rsid w:val="005C0BB6"/>
    <w:rsid w:val="005D23CA"/>
    <w:rsid w:val="005F06D5"/>
    <w:rsid w:val="005F0EDE"/>
    <w:rsid w:val="00600832"/>
    <w:rsid w:val="00601586"/>
    <w:rsid w:val="00603945"/>
    <w:rsid w:val="00606ADC"/>
    <w:rsid w:val="006213C4"/>
    <w:rsid w:val="0063009F"/>
    <w:rsid w:val="0064477F"/>
    <w:rsid w:val="00651187"/>
    <w:rsid w:val="006553D7"/>
    <w:rsid w:val="00655D5C"/>
    <w:rsid w:val="00661D11"/>
    <w:rsid w:val="006666B8"/>
    <w:rsid w:val="00667EB0"/>
    <w:rsid w:val="006748BB"/>
    <w:rsid w:val="006757F2"/>
    <w:rsid w:val="00675D06"/>
    <w:rsid w:val="006827A1"/>
    <w:rsid w:val="006877BB"/>
    <w:rsid w:val="00687E56"/>
    <w:rsid w:val="00690FFE"/>
    <w:rsid w:val="00697ED5"/>
    <w:rsid w:val="006A3AE1"/>
    <w:rsid w:val="006B1B92"/>
    <w:rsid w:val="006C0D6A"/>
    <w:rsid w:val="006C2578"/>
    <w:rsid w:val="006C5533"/>
    <w:rsid w:val="006F678C"/>
    <w:rsid w:val="006F7638"/>
    <w:rsid w:val="00706FA6"/>
    <w:rsid w:val="00712E07"/>
    <w:rsid w:val="00714BB2"/>
    <w:rsid w:val="00727DC0"/>
    <w:rsid w:val="0073709D"/>
    <w:rsid w:val="007377DC"/>
    <w:rsid w:val="007576D7"/>
    <w:rsid w:val="0076027C"/>
    <w:rsid w:val="0076240B"/>
    <w:rsid w:val="00764FEB"/>
    <w:rsid w:val="0076542B"/>
    <w:rsid w:val="007708D0"/>
    <w:rsid w:val="0077791D"/>
    <w:rsid w:val="00784C9E"/>
    <w:rsid w:val="0079094D"/>
    <w:rsid w:val="007965A8"/>
    <w:rsid w:val="00797CA5"/>
    <w:rsid w:val="007A1005"/>
    <w:rsid w:val="007A3196"/>
    <w:rsid w:val="007A3509"/>
    <w:rsid w:val="007B008C"/>
    <w:rsid w:val="007B1434"/>
    <w:rsid w:val="007B7A96"/>
    <w:rsid w:val="007C0BFE"/>
    <w:rsid w:val="007D2C5F"/>
    <w:rsid w:val="007D44F6"/>
    <w:rsid w:val="007D67AB"/>
    <w:rsid w:val="007E07ED"/>
    <w:rsid w:val="007E5BCD"/>
    <w:rsid w:val="007F24FA"/>
    <w:rsid w:val="007F680A"/>
    <w:rsid w:val="00821F33"/>
    <w:rsid w:val="00822AFE"/>
    <w:rsid w:val="00826E27"/>
    <w:rsid w:val="00832D5B"/>
    <w:rsid w:val="00835AEC"/>
    <w:rsid w:val="00842E5B"/>
    <w:rsid w:val="00873262"/>
    <w:rsid w:val="008748F5"/>
    <w:rsid w:val="00876096"/>
    <w:rsid w:val="0088185C"/>
    <w:rsid w:val="008832AB"/>
    <w:rsid w:val="008842C4"/>
    <w:rsid w:val="00884405"/>
    <w:rsid w:val="00887879"/>
    <w:rsid w:val="00894C4C"/>
    <w:rsid w:val="008B0AAB"/>
    <w:rsid w:val="008B282A"/>
    <w:rsid w:val="008C56DE"/>
    <w:rsid w:val="008C79EE"/>
    <w:rsid w:val="008D1E2A"/>
    <w:rsid w:val="008E290C"/>
    <w:rsid w:val="008F0811"/>
    <w:rsid w:val="009003E1"/>
    <w:rsid w:val="009106D4"/>
    <w:rsid w:val="0091272A"/>
    <w:rsid w:val="00915206"/>
    <w:rsid w:val="00923259"/>
    <w:rsid w:val="00931D27"/>
    <w:rsid w:val="00936FB0"/>
    <w:rsid w:val="00941FEC"/>
    <w:rsid w:val="009452DB"/>
    <w:rsid w:val="00946073"/>
    <w:rsid w:val="009545B5"/>
    <w:rsid w:val="009602C3"/>
    <w:rsid w:val="00961838"/>
    <w:rsid w:val="009665AB"/>
    <w:rsid w:val="009678A2"/>
    <w:rsid w:val="009A3919"/>
    <w:rsid w:val="009A66AA"/>
    <w:rsid w:val="009A6DED"/>
    <w:rsid w:val="009A71EF"/>
    <w:rsid w:val="009B6CC8"/>
    <w:rsid w:val="009C0DD8"/>
    <w:rsid w:val="009C6ECF"/>
    <w:rsid w:val="009D376B"/>
    <w:rsid w:val="009F4DE4"/>
    <w:rsid w:val="00A11130"/>
    <w:rsid w:val="00A15090"/>
    <w:rsid w:val="00A20B7A"/>
    <w:rsid w:val="00A26E45"/>
    <w:rsid w:val="00A33CCC"/>
    <w:rsid w:val="00A35670"/>
    <w:rsid w:val="00A468F2"/>
    <w:rsid w:val="00A476BC"/>
    <w:rsid w:val="00A56EB2"/>
    <w:rsid w:val="00A5720F"/>
    <w:rsid w:val="00A64DD4"/>
    <w:rsid w:val="00A7132F"/>
    <w:rsid w:val="00A82892"/>
    <w:rsid w:val="00AA12CC"/>
    <w:rsid w:val="00AA1A88"/>
    <w:rsid w:val="00AA6805"/>
    <w:rsid w:val="00AB084E"/>
    <w:rsid w:val="00AD00BC"/>
    <w:rsid w:val="00AF4A07"/>
    <w:rsid w:val="00B123B7"/>
    <w:rsid w:val="00B44052"/>
    <w:rsid w:val="00B54419"/>
    <w:rsid w:val="00B67C5C"/>
    <w:rsid w:val="00B74427"/>
    <w:rsid w:val="00B818F8"/>
    <w:rsid w:val="00B82A0D"/>
    <w:rsid w:val="00B937B4"/>
    <w:rsid w:val="00B96C8E"/>
    <w:rsid w:val="00BA3B88"/>
    <w:rsid w:val="00BA4994"/>
    <w:rsid w:val="00BA54E4"/>
    <w:rsid w:val="00BB438C"/>
    <w:rsid w:val="00BD09CE"/>
    <w:rsid w:val="00BE239D"/>
    <w:rsid w:val="00BE295F"/>
    <w:rsid w:val="00BE2A8E"/>
    <w:rsid w:val="00BE5E06"/>
    <w:rsid w:val="00BE7B7E"/>
    <w:rsid w:val="00BF014B"/>
    <w:rsid w:val="00BF1A8E"/>
    <w:rsid w:val="00BF69A8"/>
    <w:rsid w:val="00BF78A0"/>
    <w:rsid w:val="00C177BE"/>
    <w:rsid w:val="00C17B7F"/>
    <w:rsid w:val="00C23000"/>
    <w:rsid w:val="00C2353E"/>
    <w:rsid w:val="00C27833"/>
    <w:rsid w:val="00C51D0C"/>
    <w:rsid w:val="00C6092D"/>
    <w:rsid w:val="00C810F3"/>
    <w:rsid w:val="00C83BA7"/>
    <w:rsid w:val="00C84531"/>
    <w:rsid w:val="00C847D5"/>
    <w:rsid w:val="00C8763D"/>
    <w:rsid w:val="00C94D95"/>
    <w:rsid w:val="00CE0B46"/>
    <w:rsid w:val="00CE60C5"/>
    <w:rsid w:val="00CF5EC2"/>
    <w:rsid w:val="00D149E9"/>
    <w:rsid w:val="00D14DE9"/>
    <w:rsid w:val="00D15B69"/>
    <w:rsid w:val="00D2218F"/>
    <w:rsid w:val="00D34A14"/>
    <w:rsid w:val="00D40D93"/>
    <w:rsid w:val="00D45CD7"/>
    <w:rsid w:val="00D462CF"/>
    <w:rsid w:val="00D46A3F"/>
    <w:rsid w:val="00D7333F"/>
    <w:rsid w:val="00D868A2"/>
    <w:rsid w:val="00DA08A4"/>
    <w:rsid w:val="00DA17C6"/>
    <w:rsid w:val="00DB0409"/>
    <w:rsid w:val="00DB391D"/>
    <w:rsid w:val="00DC4AA1"/>
    <w:rsid w:val="00DC786C"/>
    <w:rsid w:val="00DD020E"/>
    <w:rsid w:val="00DD7A01"/>
    <w:rsid w:val="00DF1DC7"/>
    <w:rsid w:val="00DF2BF1"/>
    <w:rsid w:val="00DF34B6"/>
    <w:rsid w:val="00DF6C98"/>
    <w:rsid w:val="00E1120D"/>
    <w:rsid w:val="00E14B41"/>
    <w:rsid w:val="00E17806"/>
    <w:rsid w:val="00E24046"/>
    <w:rsid w:val="00E25D8F"/>
    <w:rsid w:val="00E268B4"/>
    <w:rsid w:val="00E3013B"/>
    <w:rsid w:val="00E4650D"/>
    <w:rsid w:val="00E55725"/>
    <w:rsid w:val="00E55CB3"/>
    <w:rsid w:val="00E72188"/>
    <w:rsid w:val="00E86554"/>
    <w:rsid w:val="00E9241D"/>
    <w:rsid w:val="00E9242B"/>
    <w:rsid w:val="00E96092"/>
    <w:rsid w:val="00EA31A0"/>
    <w:rsid w:val="00EC621C"/>
    <w:rsid w:val="00ED7399"/>
    <w:rsid w:val="00EE6B31"/>
    <w:rsid w:val="00EE73C1"/>
    <w:rsid w:val="00EE773E"/>
    <w:rsid w:val="00EE7846"/>
    <w:rsid w:val="00EF2F8C"/>
    <w:rsid w:val="00EF7418"/>
    <w:rsid w:val="00F003A7"/>
    <w:rsid w:val="00F10F45"/>
    <w:rsid w:val="00F120B4"/>
    <w:rsid w:val="00F15F1E"/>
    <w:rsid w:val="00F246A9"/>
    <w:rsid w:val="00F247B7"/>
    <w:rsid w:val="00F428BE"/>
    <w:rsid w:val="00F5334A"/>
    <w:rsid w:val="00F53A7B"/>
    <w:rsid w:val="00F636F3"/>
    <w:rsid w:val="00F67C1C"/>
    <w:rsid w:val="00F73C19"/>
    <w:rsid w:val="00F86056"/>
    <w:rsid w:val="00F928E6"/>
    <w:rsid w:val="00FA0C62"/>
    <w:rsid w:val="00FA438B"/>
    <w:rsid w:val="00FB30F4"/>
    <w:rsid w:val="00FC6E71"/>
    <w:rsid w:val="00FC77DE"/>
    <w:rsid w:val="00FD144C"/>
    <w:rsid w:val="00FD67DA"/>
    <w:rsid w:val="00FE4E9F"/>
    <w:rsid w:val="00FE6B22"/>
    <w:rsid w:val="00FE6CDA"/>
    <w:rsid w:val="00FF2F9A"/>
    <w:rsid w:val="00FF478D"/>
    <w:rsid w:val="00FF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679FF4"/>
  <w15:chartTrackingRefBased/>
  <w15:docId w15:val="{4E491733-F590-D745-88F1-6634E4716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2026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D868A2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778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2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12B668-F7E9-4B14-800E-F941D9DD9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SKİŞEHİR OSMANGAZİ ÜNİVERSİTESİ</vt:lpstr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KİŞEHİR OSMANGAZİ ÜNİVERSİTESİ</dc:title>
  <dc:subject/>
  <dc:creator>nizamettin</dc:creator>
  <cp:keywords/>
  <cp:lastModifiedBy>Oğuz BOZOĞLU</cp:lastModifiedBy>
  <cp:revision>6</cp:revision>
  <cp:lastPrinted>2010-05-12T09:06:00Z</cp:lastPrinted>
  <dcterms:created xsi:type="dcterms:W3CDTF">2023-02-26T07:55:00Z</dcterms:created>
  <dcterms:modified xsi:type="dcterms:W3CDTF">2023-03-01T13:14:00Z</dcterms:modified>
</cp:coreProperties>
</file>